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AD3E3" w14:textId="49715565" w:rsidR="00AE703B" w:rsidRPr="004D7A00" w:rsidRDefault="00DE1872">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bookmarkStart w:id="0" w:name="_GoBack"/>
      <w:bookmarkEnd w:id="0"/>
      <w:r w:rsidRPr="004D7A00">
        <w:rPr>
          <w:rFonts w:eastAsia="Arial"/>
          <w:b/>
          <w:sz w:val="32"/>
          <w:szCs w:val="32"/>
          <w:lang w:eastAsia="en-US" w:bidi="en-US"/>
        </w:rPr>
        <w:t xml:space="preserve">BOARD RESOLUTION OF [YOUR COMPANY NAME] </w:t>
      </w:r>
      <w:r w:rsidR="001A0B53">
        <w:rPr>
          <w:rFonts w:eastAsia="Arial"/>
          <w:b/>
          <w:sz w:val="32"/>
          <w:szCs w:val="32"/>
          <w:lang w:eastAsia="en-US" w:bidi="en-US"/>
        </w:rPr>
        <w:t xml:space="preserve">- </w:t>
      </w:r>
    </w:p>
    <w:p w14:paraId="6D4AD3E4" w14:textId="3D09748D" w:rsidR="00AE703B" w:rsidRPr="004D7A00" w:rsidRDefault="00DE1872">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r w:rsidRPr="004D7A00">
        <w:rPr>
          <w:rFonts w:eastAsia="Arial"/>
          <w:b/>
          <w:sz w:val="32"/>
          <w:szCs w:val="32"/>
          <w:lang w:eastAsia="en-US" w:bidi="en-US"/>
        </w:rPr>
        <w:t>TRADE NAME</w:t>
      </w:r>
      <w:r w:rsidR="001A0B53">
        <w:rPr>
          <w:rFonts w:eastAsia="Arial"/>
          <w:b/>
          <w:sz w:val="32"/>
          <w:szCs w:val="32"/>
          <w:lang w:eastAsia="en-US" w:bidi="en-US"/>
        </w:rPr>
        <w:t xml:space="preserve"> ADOPTION</w:t>
      </w:r>
    </w:p>
    <w:p w14:paraId="6D4AD3E5" w14:textId="77777777" w:rsidR="00AE703B" w:rsidRPr="004D7A00" w:rsidRDefault="00AE70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eastAsia="en-US" w:bidi="en-US"/>
        </w:rPr>
      </w:pPr>
    </w:p>
    <w:p w14:paraId="6D4AD3E6" w14:textId="5229E7F3" w:rsidR="00AE703B" w:rsidRPr="004D7A00" w:rsidRDefault="001A0B5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eastAsia="en-US" w:bidi="en-US"/>
        </w:rPr>
      </w:pPr>
      <w:r>
        <w:rPr>
          <w:rFonts w:eastAsia="Arial"/>
          <w:b/>
          <w:sz w:val="28"/>
          <w:szCs w:val="28"/>
          <w:lang w:eastAsia="en-US" w:bidi="en-US"/>
        </w:rPr>
        <w:t>DATE PASSED:</w:t>
      </w:r>
    </w:p>
    <w:p w14:paraId="6D4AD3E7" w14:textId="77777777" w:rsidR="00AE703B" w:rsidRPr="004D7A00" w:rsidRDefault="00AE70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6D4AD3E8" w14:textId="77777777" w:rsidR="00AE703B" w:rsidRPr="004D7A00" w:rsidRDefault="00AE70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6D4AD3E9" w14:textId="77777777" w:rsidR="00AE703B" w:rsidRPr="004D7A00" w:rsidRDefault="00AE703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eastAsia="en-US" w:bidi="en-US"/>
        </w:rPr>
      </w:pPr>
    </w:p>
    <w:p w14:paraId="6D4AD3EA" w14:textId="51B8FF1F" w:rsidR="00AE703B" w:rsidRPr="004D7A00" w:rsidRDefault="00DE187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lang w:eastAsia="en-US" w:bidi="en-US"/>
        </w:rPr>
      </w:pPr>
      <w:r w:rsidRPr="004D7A00">
        <w:rPr>
          <w:rFonts w:eastAsia="Arial"/>
          <w:u w:val="single"/>
          <w:lang w:eastAsia="en-US" w:bidi="en-US"/>
        </w:rPr>
        <w:t>TRADE NAME</w:t>
      </w:r>
      <w:r w:rsidR="001A0B53">
        <w:rPr>
          <w:rFonts w:eastAsia="Arial"/>
          <w:u w:val="single"/>
          <w:lang w:eastAsia="en-US" w:bidi="en-US"/>
        </w:rPr>
        <w:t xml:space="preserve"> ADOPTION</w:t>
      </w:r>
    </w:p>
    <w:p w14:paraId="6D4AD3EB" w14:textId="77777777" w:rsidR="00AE703B" w:rsidRPr="004D7A00" w:rsidRDefault="00AE70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D4AD3EC" w14:textId="579F1862" w:rsidR="00AE703B" w:rsidRPr="004D7A00" w:rsidRDefault="00DE187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D7A00">
        <w:rPr>
          <w:rFonts w:eastAsia="Arial"/>
          <w:lang w:eastAsia="en-US" w:bidi="en-US"/>
        </w:rPr>
        <w:t>WHEREAS [</w:t>
      </w:r>
      <w:r w:rsidR="001A0B53">
        <w:rPr>
          <w:rFonts w:eastAsia="Arial"/>
          <w:lang w:eastAsia="en-US" w:bidi="en-US"/>
        </w:rPr>
        <w:t xml:space="preserve">NAME OF </w:t>
      </w:r>
      <w:r w:rsidRPr="004D7A00">
        <w:rPr>
          <w:rFonts w:eastAsia="Arial"/>
          <w:lang w:eastAsia="en-US" w:bidi="en-US"/>
        </w:rPr>
        <w:t xml:space="preserve">YOUR COMPANY] </w:t>
      </w:r>
      <w:r w:rsidR="001A0B53">
        <w:rPr>
          <w:rFonts w:eastAsia="Arial"/>
          <w:lang w:eastAsia="en-US" w:bidi="en-US"/>
        </w:rPr>
        <w:t>wishes</w:t>
      </w:r>
      <w:r w:rsidRPr="004D7A00">
        <w:rPr>
          <w:rFonts w:eastAsia="Arial"/>
          <w:lang w:eastAsia="en-US" w:bidi="en-US"/>
        </w:rPr>
        <w:t xml:space="preserve"> to adopt a trade name to conduct business, be it:</w:t>
      </w:r>
    </w:p>
    <w:p w14:paraId="6D4AD3ED" w14:textId="77777777" w:rsidR="00AE703B" w:rsidRPr="004D7A00" w:rsidRDefault="00AE703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6D4AD3EE" w14:textId="7BDE3A3C" w:rsidR="00AE703B" w:rsidRPr="004D7A00" w:rsidRDefault="00DE187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D7A00">
        <w:rPr>
          <w:rFonts w:eastAsia="Arial"/>
          <w:lang w:eastAsia="en-US" w:bidi="en-US"/>
        </w:rPr>
        <w:t>RESOLVED that [</w:t>
      </w:r>
      <w:r w:rsidR="001A0B53">
        <w:rPr>
          <w:rFonts w:eastAsia="Arial"/>
          <w:lang w:eastAsia="en-US" w:bidi="en-US"/>
        </w:rPr>
        <w:t xml:space="preserve">NAME OF </w:t>
      </w:r>
      <w:r w:rsidRPr="004D7A00">
        <w:rPr>
          <w:rFonts w:eastAsia="Arial"/>
          <w:lang w:eastAsia="en-US" w:bidi="en-US"/>
        </w:rPr>
        <w:t>YOUR COMPANY] adopt the trade name [NAME] as an assumed name for the conduct of certain business activities, and, be it:</w:t>
      </w:r>
    </w:p>
    <w:p w14:paraId="6D4AD3EF" w14:textId="77777777" w:rsidR="00AE703B" w:rsidRPr="004D7A00" w:rsidRDefault="00AE703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6D4AD3F0" w14:textId="6B0A60C3" w:rsidR="00AE703B" w:rsidRPr="004D7A00" w:rsidRDefault="00DE187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4D7A00">
        <w:rPr>
          <w:rFonts w:eastAsia="Arial"/>
          <w:lang w:eastAsia="en-US" w:bidi="en-US"/>
        </w:rPr>
        <w:t>RESOLVED that the officers of this co</w:t>
      </w:r>
      <w:r w:rsidR="00006398" w:rsidRPr="004D7A00">
        <w:rPr>
          <w:rFonts w:eastAsia="Arial"/>
          <w:lang w:eastAsia="en-US" w:bidi="en-US"/>
        </w:rPr>
        <w:t>mpany</w:t>
      </w:r>
      <w:r w:rsidRPr="004D7A00">
        <w:rPr>
          <w:rFonts w:eastAsia="Arial"/>
          <w:lang w:eastAsia="en-US" w:bidi="en-US"/>
        </w:rPr>
        <w:t xml:space="preserve"> are, and each acting alone is, hereby authori</w:t>
      </w:r>
      <w:r w:rsidR="00006398" w:rsidRPr="004D7A00">
        <w:rPr>
          <w:rFonts w:eastAsia="Arial"/>
          <w:lang w:eastAsia="en-US" w:bidi="en-US"/>
        </w:rPr>
        <w:t>s</w:t>
      </w:r>
      <w:r w:rsidRPr="004D7A00">
        <w:rPr>
          <w:rFonts w:eastAsia="Arial"/>
          <w:lang w:eastAsia="en-US" w:bidi="en-US"/>
        </w:rPr>
        <w:t xml:space="preserve">ed to do and perform any and all such acts, including execution of any and all documents and certificates, as such officers shall deem </w:t>
      </w:r>
      <w:r w:rsidR="00006398" w:rsidRPr="004D7A00">
        <w:rPr>
          <w:rFonts w:eastAsia="Arial"/>
          <w:lang w:eastAsia="en-US" w:bidi="en-US"/>
        </w:rPr>
        <w:t>essential</w:t>
      </w:r>
      <w:r w:rsidRPr="004D7A00">
        <w:rPr>
          <w:rFonts w:eastAsia="Arial"/>
          <w:lang w:eastAsia="en-US" w:bidi="en-US"/>
        </w:rPr>
        <w:t xml:space="preserve"> or advisable, to carry out the purposes and intent of the foregoing resolutions.</w:t>
      </w:r>
    </w:p>
    <w:p w14:paraId="6D4AD3F1" w14:textId="77777777" w:rsidR="00AE703B" w:rsidRPr="004D7A00" w:rsidRDefault="00AE70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D4AD3F2" w14:textId="069DED4E" w:rsidR="00AE703B" w:rsidRPr="004D7A00" w:rsidRDefault="00DE187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4D7A00">
        <w:rPr>
          <w:rFonts w:eastAsia="Arial"/>
          <w:lang w:eastAsia="en-US" w:bidi="en-US"/>
        </w:rPr>
        <w:t>RESOLVED FURTHER that any actions taken by such officers prior to the date of the foregoing resolutions adopted hereby that are within the authority conferred thereby are hereby ratified, confirmed and approved as the acts and deeds of this co</w:t>
      </w:r>
      <w:r w:rsidR="00D60595" w:rsidRPr="004D7A00">
        <w:rPr>
          <w:rFonts w:eastAsia="Arial"/>
          <w:lang w:eastAsia="en-US" w:bidi="en-US"/>
        </w:rPr>
        <w:t>mpany</w:t>
      </w:r>
      <w:r w:rsidRPr="004D7A00">
        <w:rPr>
          <w:rFonts w:eastAsia="Arial"/>
          <w:lang w:eastAsia="en-US" w:bidi="en-US"/>
        </w:rPr>
        <w:t>.</w:t>
      </w:r>
    </w:p>
    <w:p w14:paraId="6D4AD3F3" w14:textId="77777777" w:rsidR="00AE703B" w:rsidRPr="004D7A00" w:rsidRDefault="00AE70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D4AD3F4" w14:textId="77777777" w:rsidR="00AE703B" w:rsidRPr="004D7A00" w:rsidRDefault="00DE187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4D7A00">
        <w:rPr>
          <w:rFonts w:eastAsia="Arial"/>
          <w:lang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6D4AD3F5" w14:textId="77777777" w:rsidR="00AE703B" w:rsidRPr="004D7A00" w:rsidRDefault="00AE70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D4AD3F6" w14:textId="77777777" w:rsidR="00AE703B" w:rsidRPr="004D7A00" w:rsidRDefault="00AE70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D4AD3F7" w14:textId="77777777" w:rsidR="00AE703B" w:rsidRPr="004D7A00" w:rsidRDefault="00AE70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D4AD3F8" w14:textId="77777777" w:rsidR="00AE703B" w:rsidRPr="004D7A00" w:rsidRDefault="00DE18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4D7A00">
        <w:rPr>
          <w:rFonts w:eastAsia="Arial"/>
          <w:u w:val="single"/>
          <w:lang w:eastAsia="en-CA" w:bidi="en-CA"/>
        </w:rPr>
        <w:tab/>
      </w:r>
      <w:r w:rsidRPr="004D7A00">
        <w:rPr>
          <w:rFonts w:eastAsia="Arial"/>
          <w:u w:val="single"/>
          <w:lang w:eastAsia="en-CA" w:bidi="en-CA"/>
        </w:rPr>
        <w:tab/>
      </w:r>
      <w:r w:rsidRPr="004D7A00">
        <w:rPr>
          <w:rFonts w:eastAsia="Arial"/>
          <w:u w:val="single"/>
          <w:lang w:eastAsia="en-CA" w:bidi="en-CA"/>
        </w:rPr>
        <w:tab/>
      </w:r>
      <w:r w:rsidRPr="004D7A00">
        <w:rPr>
          <w:rFonts w:eastAsia="Arial"/>
          <w:u w:val="single"/>
          <w:lang w:eastAsia="en-CA" w:bidi="en-CA"/>
        </w:rPr>
        <w:tab/>
      </w:r>
      <w:r w:rsidRPr="004D7A00">
        <w:rPr>
          <w:rFonts w:eastAsia="Arial"/>
          <w:u w:val="single"/>
          <w:lang w:eastAsia="en-CA" w:bidi="en-CA"/>
        </w:rPr>
        <w:tab/>
      </w:r>
    </w:p>
    <w:p w14:paraId="6D4AD3F9" w14:textId="77777777" w:rsidR="00AE703B" w:rsidRPr="004D7A00" w:rsidRDefault="00DE18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4D7A00">
        <w:rPr>
          <w:rFonts w:eastAsia="Arial"/>
          <w:lang w:eastAsia="en-CA" w:bidi="en-CA"/>
        </w:rPr>
        <w:t>[DIRECTOR]</w:t>
      </w:r>
    </w:p>
    <w:p w14:paraId="6D4AD3FA" w14:textId="77777777" w:rsidR="00AE703B" w:rsidRPr="004D7A00" w:rsidRDefault="00AE703B">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4"/>
          <w:szCs w:val="24"/>
          <w:lang w:eastAsia="en-US" w:bidi="en-US"/>
        </w:rPr>
      </w:pPr>
    </w:p>
    <w:p w14:paraId="6D4AD3FB" w14:textId="77777777" w:rsidR="00AE703B" w:rsidRPr="004D7A00" w:rsidRDefault="00AE70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D4AD3FC" w14:textId="77777777" w:rsidR="00AE703B" w:rsidRPr="004D7A00" w:rsidRDefault="00AE70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D4AD3FD" w14:textId="77777777" w:rsidR="00AE703B" w:rsidRPr="004D7A00" w:rsidRDefault="00DE18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4D7A00">
        <w:rPr>
          <w:rFonts w:eastAsia="Arial"/>
          <w:u w:val="single"/>
          <w:lang w:eastAsia="en-CA" w:bidi="en-CA"/>
        </w:rPr>
        <w:tab/>
      </w:r>
      <w:r w:rsidRPr="004D7A00">
        <w:rPr>
          <w:rFonts w:eastAsia="Arial"/>
          <w:u w:val="single"/>
          <w:lang w:eastAsia="en-CA" w:bidi="en-CA"/>
        </w:rPr>
        <w:tab/>
      </w:r>
      <w:r w:rsidRPr="004D7A00">
        <w:rPr>
          <w:rFonts w:eastAsia="Arial"/>
          <w:u w:val="single"/>
          <w:lang w:eastAsia="en-CA" w:bidi="en-CA"/>
        </w:rPr>
        <w:tab/>
      </w:r>
      <w:r w:rsidRPr="004D7A00">
        <w:rPr>
          <w:rFonts w:eastAsia="Arial"/>
          <w:u w:val="single"/>
          <w:lang w:eastAsia="en-CA" w:bidi="en-CA"/>
        </w:rPr>
        <w:tab/>
      </w:r>
      <w:r w:rsidRPr="004D7A00">
        <w:rPr>
          <w:rFonts w:eastAsia="Arial"/>
          <w:u w:val="single"/>
          <w:lang w:eastAsia="en-CA" w:bidi="en-CA"/>
        </w:rPr>
        <w:tab/>
      </w:r>
    </w:p>
    <w:p w14:paraId="6D4AD3FE" w14:textId="77777777" w:rsidR="00AE703B" w:rsidRPr="004D7A00" w:rsidRDefault="00DE18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4D7A00">
        <w:rPr>
          <w:rFonts w:eastAsia="Arial"/>
          <w:lang w:eastAsia="en-CA" w:bidi="en-CA"/>
        </w:rPr>
        <w:t>[DIRECTOR]</w:t>
      </w:r>
    </w:p>
    <w:p w14:paraId="6D4AD3FF" w14:textId="77777777" w:rsidR="00AE703B" w:rsidRPr="004D7A00" w:rsidRDefault="00AE70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D4AD400" w14:textId="77777777" w:rsidR="00AE703B" w:rsidRPr="004D7A00" w:rsidRDefault="00AE70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D4AD401" w14:textId="77777777" w:rsidR="00AE703B" w:rsidRPr="004D7A00" w:rsidRDefault="00AE70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D4AD402" w14:textId="77777777" w:rsidR="00AE703B" w:rsidRPr="004D7A00" w:rsidRDefault="00DE18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4D7A00">
        <w:rPr>
          <w:rFonts w:eastAsia="Arial"/>
          <w:u w:val="single"/>
          <w:lang w:eastAsia="en-CA" w:bidi="en-CA"/>
        </w:rPr>
        <w:tab/>
      </w:r>
      <w:r w:rsidRPr="004D7A00">
        <w:rPr>
          <w:rFonts w:eastAsia="Arial"/>
          <w:u w:val="single"/>
          <w:lang w:eastAsia="en-CA" w:bidi="en-CA"/>
        </w:rPr>
        <w:tab/>
      </w:r>
      <w:r w:rsidRPr="004D7A00">
        <w:rPr>
          <w:rFonts w:eastAsia="Arial"/>
          <w:u w:val="single"/>
          <w:lang w:eastAsia="en-CA" w:bidi="en-CA"/>
        </w:rPr>
        <w:tab/>
      </w:r>
      <w:r w:rsidRPr="004D7A00">
        <w:rPr>
          <w:rFonts w:eastAsia="Arial"/>
          <w:u w:val="single"/>
          <w:lang w:eastAsia="en-CA" w:bidi="en-CA"/>
        </w:rPr>
        <w:tab/>
      </w:r>
      <w:r w:rsidRPr="004D7A00">
        <w:rPr>
          <w:rFonts w:eastAsia="Arial"/>
          <w:u w:val="single"/>
          <w:lang w:eastAsia="en-CA" w:bidi="en-CA"/>
        </w:rPr>
        <w:tab/>
      </w:r>
    </w:p>
    <w:p w14:paraId="6D4AD403" w14:textId="77777777" w:rsidR="00AE703B" w:rsidRPr="004D7A00" w:rsidRDefault="00DE187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4D7A00">
        <w:rPr>
          <w:rFonts w:eastAsia="Arial"/>
          <w:lang w:eastAsia="en-US" w:bidi="en-US"/>
        </w:rPr>
        <w:t>[DIRECTOR]</w:t>
      </w:r>
    </w:p>
    <w:p w14:paraId="6D4AD404" w14:textId="77777777" w:rsidR="00AE703B" w:rsidRPr="004D7A00" w:rsidRDefault="00AE70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AE703B" w:rsidRPr="004D7A00">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DE2E7" w14:textId="77777777" w:rsidR="00CC0D21" w:rsidRDefault="00CC0D21">
      <w:r>
        <w:separator/>
      </w:r>
    </w:p>
  </w:endnote>
  <w:endnote w:type="continuationSeparator" w:id="0">
    <w:p w14:paraId="29BF7F9E" w14:textId="77777777" w:rsidR="00CC0D21" w:rsidRDefault="00CC0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AD406" w14:textId="17C23CFC" w:rsidR="00AE703B" w:rsidRDefault="00DE1872">
    <w:pPr>
      <w:pStyle w:val="Footer"/>
      <w:rPr>
        <w:rStyle w:val="PageNumber"/>
        <w:rFonts w:ascii="Arial" w:eastAsia="Arial" w:hAnsi="Arial" w:cs="Arial"/>
        <w:noProof/>
        <w:sz w:val="20"/>
      </w:rPr>
    </w:pPr>
    <w:r>
      <w:rPr>
        <w:rFonts w:ascii="Arial" w:eastAsia="Arial" w:hAnsi="Arial" w:cs="Arial"/>
        <w:lang w:val="en-US" w:eastAsia="en-US" w:bidi="en-US"/>
      </w:rPr>
      <w:t>Board Resolution</w:t>
    </w:r>
    <w:r>
      <w:rPr>
        <w:rFonts w:ascii="Arial" w:eastAsia="Arial" w:hAnsi="Arial" w:cs="Arial"/>
        <w:lang w:val="en-US" w:eastAsia="en-US" w:bidi="en-US"/>
      </w:rPr>
      <w:tab/>
    </w:r>
    <w:r>
      <w:rPr>
        <w:rFonts w:ascii="Arial" w:eastAsia="Arial" w:hAnsi="Arial" w:cs="Arial"/>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0639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06398">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75F24" w14:textId="77777777" w:rsidR="00CC0D21" w:rsidRDefault="00CC0D21">
      <w:r>
        <w:separator/>
      </w:r>
    </w:p>
  </w:footnote>
  <w:footnote w:type="continuationSeparator" w:id="0">
    <w:p w14:paraId="7FCB76DA" w14:textId="77777777" w:rsidR="00CC0D21" w:rsidRDefault="00CC0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AD405" w14:textId="77777777" w:rsidR="00AE703B" w:rsidRDefault="00AE703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MAbSJhbmQJalko5ScGpxcWZ+HkiBcS0AdbBV+SwAAAA="/>
    <w:docVar w:name="Description" w:val="Use this template as an example of a document containing details of the adoption of a trade name for the corporation,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doption of a trade name. Find more board  resolution templates here  https://www.templateguru.co.za/documents/board-resolutions/"/>
    <w:docVar w:name="Excerpt" w:val="BOARD RESOLUTION OF [YOUR COMPANY NAME]   TO ADOPT A TRADE NAME        [YOUR COMPANY NAME] adopt the trade name [NAME] as an assumed name for the conduct of certain business activities, "/>
    <w:docVar w:name="Source" w:val="www.businessgrowthnetwork.org"/>
    <w:docVar w:name="Tags" w:val="planning and management, board resolution, business document, entrepreneur, entrepreneurship, articles, incoporation, assets, primary, value chain, new regulations, ownership, merger, environmental policy, approving amendments to by laws, budget, change of address, registered , address, retirement, employee, unanimous, cheque approval, renew, employment agreement, corporate credit card, executive director, annual, performance review, president's salary, credit cards, corporate, bank account, creation of operations funds, organisation, fiscal year, trade name, board resolution of [your company name] to adopt a trade name template, board resolution of [your company name] to adopt a trade name example"/>
  </w:docVars>
  <w:rsids>
    <w:rsidRoot w:val="00AE703B"/>
    <w:rsid w:val="00006398"/>
    <w:rsid w:val="00057F12"/>
    <w:rsid w:val="001A0B53"/>
    <w:rsid w:val="002D7DA8"/>
    <w:rsid w:val="004D7A00"/>
    <w:rsid w:val="004F5807"/>
    <w:rsid w:val="0057003E"/>
    <w:rsid w:val="00864F45"/>
    <w:rsid w:val="00AE703B"/>
    <w:rsid w:val="00B721E9"/>
    <w:rsid w:val="00C71FE9"/>
    <w:rsid w:val="00CC0D21"/>
    <w:rsid w:val="00D60595"/>
    <w:rsid w:val="00D86366"/>
    <w:rsid w:val="00DE18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AD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23</Words>
  <Characters>11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BOARD RESOLUTION OF [COMPANY] TO ADOPT A TRADE NAME</vt:lpstr>
    </vt:vector>
  </TitlesOfParts>
  <Company/>
  <LinksUpToDate>false</LinksUpToDate>
  <CharactersWithSpaces>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08:19:00Z</dcterms:created>
  <dcterms:modified xsi:type="dcterms:W3CDTF">2019-10-21T19:16:00Z</dcterms:modified>
  <cp:category/>
</cp:coreProperties>
</file>